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6d788a8ccfa7c1f9b6562be5e22d5fcae2ad512"/>
    <w:p>
      <w:pPr>
        <w:pStyle w:val="Heading1"/>
      </w:pPr>
      <w:r>
        <w:t xml:space="preserve">INTERNATIONAL ACADEMIC INTERNSHIP APPLICATION LETTER</w:t>
      </w:r>
    </w:p>
    <w:p>
      <w:pPr>
        <w:pStyle w:val="FirstParagraph"/>
      </w:pPr>
      <w:r>
        <w:t xml:space="preserve">FOR UNIVERSITY LECTURER DEVELOPMENT PROGRAMME</w:t>
      </w:r>
    </w:p>
    <w:bookmarkEnd w:id="20"/>
    <w:p>
      <w:pPr>
        <w:pStyle w:val="BodyText"/>
      </w:pPr>
      <w:r>
        <w:t xml:space="preserve">May 28, 2025</w:t>
      </w:r>
    </w:p>
    <w:p>
      <w:pPr>
        <w:pStyle w:val="BodyText"/>
      </w:pPr>
      <w:r>
        <w:t xml:space="preserve">Dr. Elena Martinez</w:t>
      </w:r>
      <w:r>
        <w:br/>
      </w:r>
      <w:r>
        <w:t xml:space="preserve">Calle de Alcalá, 149</w:t>
      </w:r>
      <w:r>
        <w:br/>
      </w:r>
      <w:r>
        <w:t xml:space="preserve">Madrid, Spain 28014</w:t>
      </w:r>
      <w:r>
        <w:br/>
      </w:r>
      <w:r>
        <w:t xml:space="preserve">+34 615 789 012 | elena.martinez@email.com</w:t>
      </w:r>
    </w:p>
    <w:p>
      <w:pPr>
        <w:pStyle w:val="BodyText"/>
      </w:pPr>
      <w:r>
        <w:t xml:space="preserve">Dr. Antonio García</w:t>
      </w:r>
      <w:r>
        <w:br/>
      </w:r>
      <w:r>
        <w:t xml:space="preserve">Head of Academic Development</w:t>
      </w:r>
      <w:r>
        <w:br/>
      </w:r>
      <w:r>
        <w:t xml:space="preserve">Department of Higher Education Innovation</w:t>
      </w:r>
      <w:r>
        <w:br/>
      </w:r>
      <w:r>
        <w:t xml:space="preserve">Universidad Complutense de Madrid (UCM)</w:t>
      </w:r>
      <w:r>
        <w:br/>
      </w:r>
      <w:r>
        <w:t xml:space="preserve">Plaza de las Descalzas, 5</w:t>
      </w:r>
      <w:r>
        <w:br/>
      </w:r>
      <w:r>
        <w:t xml:space="preserve">Madrid, Spain 28014</w:t>
      </w:r>
    </w:p>
    <w:p>
      <w:pPr>
        <w:pStyle w:val="BodyText"/>
      </w:pPr>
      <w:r>
        <w:t xml:space="preserve">Dear Dr. García,</w:t>
      </w:r>
    </w:p>
    <w:p>
      <w:pPr>
        <w:pStyle w:val="BodyText"/>
      </w:pPr>
      <w:r>
        <w:t xml:space="preserve">I am writing with profound enthusiasm to submit my application for the University Lecturer Development Internship Programme at Universidad Complutense de Madrid (UCM), Spain's largest and most prestigious public university located in the vibrant heart of Madrid. As a highly motivated graduate holding a Master's degree in Educational Pedagogy from the University of Barcelona with specialization in higher education innovation, I have meticulously prepared this</w:t>
      </w:r>
      <w:r>
        <w:t xml:space="preserve"> </w:t>
      </w:r>
      <w:r>
        <w:rPr>
          <w:bCs/>
          <w:b/>
        </w:rPr>
        <w:t xml:space="preserve">Internship Application Letter</w:t>
      </w:r>
      <w:r>
        <w:t xml:space="preserve"> </w:t>
      </w:r>
      <w:r>
        <w:t xml:space="preserve">to express my unwavering commitment to contributing to Spain's academic excellence while pursuing my aspiration to become an internationally recognized</w:t>
      </w:r>
      <w:r>
        <w:t xml:space="preserve"> </w:t>
      </w:r>
      <w:r>
        <w:rPr>
          <w:bCs/>
          <w:b/>
        </w:rPr>
        <w:t xml:space="preserve">University Lecturer</w:t>
      </w:r>
      <w:r>
        <w:t xml:space="preserve">.</w:t>
      </w:r>
    </w:p>
    <w:p>
      <w:pPr>
        <w:pStyle w:val="BodyText"/>
      </w:pPr>
      <w:r>
        <w:t xml:space="preserve">My academic journey has been deeply rooted in Spanish educational philosophy, having spent two semesters studying at the Complutense University's International Campus during my undergraduate studies. This immersion revealed Spain Madrid's unique academic ecosystem where rigorous scholarship coexists with cultural vibrancy – a synergy I believe is essential for nurturing future educators. The opportunity to return to this intellectually fertile environment as an intern represents not merely a professional stepping stone, but a cultural homecoming that aligns perfectly with my career trajectory in Spanish higher education. Spain Madrid's commitment to the European Higher Education Area (EHEA) framework and its emphasis on student-centered learning methods particularly resonates with my academic philosophy.</w:t>
      </w:r>
    </w:p>
    <w:p>
      <w:pPr>
        <w:pStyle w:val="BodyText"/>
      </w:pPr>
      <w:r>
        <w:t xml:space="preserve">During my master's program, I completed advanced coursework in curriculum design, digital pedagogy, and cross-cultural communication within Iberian contexts. My thesis research – "Bridging Theory and Practice: Innovative Teaching Methodologies in Spanish University Classrooms" – involved extensive fieldwork across five Spanish universities including UCM. This project culminated in a practical teaching internship at the Faculty of Education where I co-designed and delivered three pilot modules on inclusive pedagogy, receiving exceptional feedback from both students and faculty. These experiences provided me with firsthand understanding of Spain's unique academic challenges: balancing tradition with innovation, addressing linguistic diversity within the Spanish-speaking world, and implementing EHEA standards while maintaining national educational identity.</w:t>
      </w:r>
    </w:p>
    <w:p>
      <w:pPr>
        <w:pStyle w:val="BodyText"/>
      </w:pPr>
      <w:r>
        <w:t xml:space="preserve">What particularly draws me to this specific University Lecturer Development Internship is UCM's renowned Faculty of Educational Sciences and its pioneering work in the "Docencia 4.0" initiative – a framework I have studied extensively. I am eager to contribute my skills in developing interactive learning environments, having created digital modules on sustainable education that were adopted by three regional universities. My proficiency in Spanish (C2 level), Catalan (B2), and English (C1) positions me to immediately engage with UCM's diverse academic community and international student body. I have also completed specialized training through the Spanish Ministry of Education's "Programa de Formación para Profesores" on inclusive assessment strategies, directly aligning with UCM's commitment to educational equity.</w:t>
      </w:r>
    </w:p>
    <w:p>
      <w:pPr>
        <w:pStyle w:val="BodyText"/>
      </w:pPr>
      <w:r>
        <w:t xml:space="preserve">This internship represents the critical pathway toward my long-term goal of becoming a University Lecturer at institutions like UCM. Spain Madrid has become my academic home through years of immersion in its scholarly traditions and cultural landscape. The city itself – where historic academia meets contemporary innovation – serves as an ideal laboratory for developing teaching methodologies responsive to modern Spanish students' needs. I am particularly inspired by how Madrid's universities integrate global perspectives with local context, a balance essential for preparing tomorrow's educators who can navigate both European and Latin American educational systems.</w:t>
      </w:r>
    </w:p>
    <w:p>
      <w:pPr>
        <w:pStyle w:val="BodyText"/>
      </w:pPr>
      <w:r>
        <w:t xml:space="preserve">I have attached my comprehensive curriculum vitae detailing my academic achievements, teaching experience across Spain's education sector, and professional development certificates. Among these is the "Certificado de Formación para Profesores Universitarios" from the Spanish National Research Council (CSIC), which I completed while volunteering at Madrid's Instituto de Estudios Sociales Avanzados. This certification included 120 hours of practical training in classroom management, technology integration, and student mentorship – all directly relevant to the competencies required for this internship. My experience as a teaching assistant at the University of Barcelona's Department of Social Sciences further demonstrates my ability to thrive in Spain's academic environment while contributing meaningfully to faculty objectives.</w:t>
      </w:r>
    </w:p>
    <w:p>
      <w:pPr>
        <w:pStyle w:val="BodyText"/>
      </w:pPr>
      <w:r>
        <w:t xml:space="preserve">The cultural context of Spain Madrid offers an irreplaceable dimension to this academic journey. Living here has taught me that Spanish education is not merely about knowledge transfer, but about cultivating critical thinking within a rich historical and artistic framework – from the intellectual legacy of the Golden Age to contemporary debates on sustainability and social justice. I have immersed myself in Madrid's academic culture through attending lectures at the Real Academia Española and participating in scholarly discussions at El Círculo de Bellas Artes. This deep cultural integration ensures I will not just contribute to, but truly embody UCM's mission as an institution committed to "fostering human excellence within the Spanish tradition."</w:t>
      </w:r>
    </w:p>
    <w:p>
      <w:pPr>
        <w:pStyle w:val="BodyText"/>
      </w:pPr>
      <w:r>
        <w:t xml:space="preserve">I am confident that my academic preparation, cultural fluency, and passionate commitment to Spanish higher education make me an exceptional candidate for this University Lecturer Development Internship. I would be honored to bring my skills in curriculum innovation, inclusive pedagogy, and cross-cultural communication to your esteemed institution while learning from Madrid's academic excellence firsthand. The opportunity to grow under UCM's mentorship represents the indispensable next step toward my dream of becoming a transformative</w:t>
      </w:r>
      <w:r>
        <w:t xml:space="preserve"> </w:t>
      </w:r>
      <w:r>
        <w:rPr>
          <w:bCs/>
          <w:b/>
        </w:rPr>
        <w:t xml:space="preserve">University Lecturer</w:t>
      </w:r>
      <w:r>
        <w:t xml:space="preserve"> </w:t>
      </w:r>
      <w:r>
        <w:t xml:space="preserve">who advances Spain's educational leadership on the global stage.</w:t>
      </w:r>
    </w:p>
    <w:p>
      <w:pPr>
        <w:pStyle w:val="BodyText"/>
      </w:pPr>
      <w:r>
        <w:t xml:space="preserve">Sincerely,</w:t>
      </w:r>
    </w:p>
    <w:p>
      <w:pPr>
        <w:pStyle w:val="BodyText"/>
      </w:pPr>
      <w:r>
        <w:t xml:space="preserve">Elena Martinez</w:t>
      </w:r>
    </w:p>
    <w:p>
      <w:pPr>
        <w:pStyle w:val="BodyText"/>
      </w:pPr>
      <w:r>
        <w:rPr>
          <w:iCs/>
          <w:i/>
        </w:rPr>
        <w:t xml:space="preserve">Enclosures: Curriculum Vitae, Academic Transcripts, Certificates of Professional Training</w:t>
      </w:r>
      <w:r>
        <w:br/>
      </w: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09:13:32Z</dcterms:created>
  <dcterms:modified xsi:type="dcterms:W3CDTF">2025-12-09T09:13:32Z</dcterms:modified>
</cp:coreProperties>
</file>

<file path=docProps/custom.xml><?xml version="1.0" encoding="utf-8"?>
<Properties xmlns="http://schemas.openxmlformats.org/officeDocument/2006/custom-properties" xmlns:vt="http://schemas.openxmlformats.org/officeDocument/2006/docPropsVTypes"/>
</file>